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7A05FA" w14:textId="09FC00D7" w:rsidR="00EB752D" w:rsidRDefault="002304E3">
      <w:pPr>
        <w:rPr>
          <w:b/>
        </w:rPr>
      </w:pPr>
      <w:r>
        <w:rPr>
          <w:b/>
        </w:rPr>
        <w:t>January 2020</w:t>
      </w:r>
      <w:r w:rsidR="00025DA0" w:rsidRPr="002E2876">
        <w:rPr>
          <w:b/>
        </w:rPr>
        <w:t xml:space="preserve"> Social Media Content Calendar</w:t>
      </w:r>
      <w:r>
        <w:rPr>
          <w:b/>
        </w:rPr>
        <w:t>: Motivate/Encourage Participation</w:t>
      </w:r>
    </w:p>
    <w:p w14:paraId="4BDF4AB5" w14:textId="4C18F3EB" w:rsidR="00E030F4" w:rsidRPr="002E2876" w:rsidRDefault="00E030F4">
      <w:pPr>
        <w:rPr>
          <w:b/>
        </w:rPr>
      </w:pPr>
      <w:r>
        <w:rPr>
          <w:b/>
        </w:rPr>
        <w:t xml:space="preserve">To add pictures to social media, right click on </w:t>
      </w:r>
      <w:r w:rsidR="00861B64">
        <w:rPr>
          <w:b/>
        </w:rPr>
        <w:t xml:space="preserve">the </w:t>
      </w:r>
      <w:r>
        <w:rPr>
          <w:b/>
        </w:rPr>
        <w:t xml:space="preserve">image and </w:t>
      </w:r>
      <w:r w:rsidR="001133F8">
        <w:rPr>
          <w:b/>
        </w:rPr>
        <w:t xml:space="preserve">select </w:t>
      </w:r>
      <w:r>
        <w:rPr>
          <w:b/>
        </w:rPr>
        <w:t xml:space="preserve">“save picture as” to </w:t>
      </w:r>
      <w:r w:rsidR="001133F8">
        <w:rPr>
          <w:b/>
        </w:rPr>
        <w:t xml:space="preserve">save image on your computer. </w:t>
      </w:r>
      <w:r w:rsidR="00572516">
        <w:rPr>
          <w:b/>
        </w:rPr>
        <w:t>Doing t</w:t>
      </w:r>
      <w:r w:rsidR="001133F8">
        <w:rPr>
          <w:b/>
        </w:rPr>
        <w:t xml:space="preserve">his </w:t>
      </w:r>
      <w:r>
        <w:rPr>
          <w:b/>
        </w:rPr>
        <w:t>restore</w:t>
      </w:r>
      <w:r w:rsidR="001133F8">
        <w:rPr>
          <w:b/>
        </w:rPr>
        <w:t>s correct sizing when uploading to social media.</w:t>
      </w:r>
    </w:p>
    <w:tbl>
      <w:tblPr>
        <w:tblStyle w:val="TableGrid"/>
        <w:tblW w:w="10823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6"/>
        <w:gridCol w:w="4673"/>
        <w:gridCol w:w="15"/>
        <w:gridCol w:w="3046"/>
        <w:gridCol w:w="3083"/>
      </w:tblGrid>
      <w:tr w:rsidR="00AC63E2" w14:paraId="01012B22" w14:textId="77777777" w:rsidTr="00381858">
        <w:tc>
          <w:tcPr>
            <w:tcW w:w="4694" w:type="dxa"/>
            <w:gridSpan w:val="3"/>
          </w:tcPr>
          <w:p w14:paraId="75442D32" w14:textId="77777777" w:rsidR="00025DA0" w:rsidRDefault="00025DA0">
            <w:r>
              <w:t>Image</w:t>
            </w:r>
          </w:p>
        </w:tc>
        <w:tc>
          <w:tcPr>
            <w:tcW w:w="3046" w:type="dxa"/>
          </w:tcPr>
          <w:p w14:paraId="5386CE26" w14:textId="77777777" w:rsidR="00025DA0" w:rsidRDefault="00025DA0">
            <w:r>
              <w:t>Facebook/Instagram</w:t>
            </w:r>
          </w:p>
        </w:tc>
        <w:tc>
          <w:tcPr>
            <w:tcW w:w="3083" w:type="dxa"/>
          </w:tcPr>
          <w:p w14:paraId="759F72B9" w14:textId="62247D13" w:rsidR="00025DA0" w:rsidRDefault="00025DA0" w:rsidP="002304E3">
            <w:pPr>
              <w:tabs>
                <w:tab w:val="center" w:pos="1433"/>
              </w:tabs>
            </w:pPr>
            <w:r>
              <w:t>Twitter</w:t>
            </w:r>
            <w:r w:rsidR="002304E3">
              <w:tab/>
            </w:r>
          </w:p>
        </w:tc>
      </w:tr>
      <w:tr w:rsidR="00AC63E2" w14:paraId="5C44FA4E" w14:textId="77777777" w:rsidTr="00381858">
        <w:tc>
          <w:tcPr>
            <w:tcW w:w="4694" w:type="dxa"/>
            <w:gridSpan w:val="3"/>
          </w:tcPr>
          <w:p w14:paraId="1655E869" w14:textId="702F59CB" w:rsidR="00381858" w:rsidRDefault="002304E3">
            <w:pPr>
              <w:rPr>
                <w:vertAlign w:val="superscript"/>
              </w:rPr>
            </w:pPr>
            <w:r>
              <w:t>Week of January</w:t>
            </w:r>
            <w:r w:rsidR="008B1DD5">
              <w:t xml:space="preserve"> ____________</w:t>
            </w:r>
          </w:p>
          <w:p w14:paraId="527BDB1C" w14:textId="0704B262" w:rsidR="00DC15B1" w:rsidRDefault="002304E3">
            <w:r>
              <w:t>(2020 Resolutions</w:t>
            </w:r>
            <w:r w:rsidR="00381858">
              <w:t>)</w:t>
            </w:r>
          </w:p>
          <w:p w14:paraId="7491B4DC" w14:textId="77777777" w:rsidR="00CF193F" w:rsidRDefault="00CF193F"/>
          <w:p w14:paraId="0AA918D2" w14:textId="0844DB76" w:rsidR="00CF193F" w:rsidRDefault="00F85ED2">
            <w:r>
              <w:rPr>
                <w:noProof/>
              </w:rPr>
              <w:drawing>
                <wp:inline distT="0" distB="0" distL="0" distR="0" wp14:anchorId="54A3ED98" wp14:editId="7769BC89">
                  <wp:extent cx="2266950" cy="226695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Census 2020 Resolutions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6950" cy="2266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6" w:type="dxa"/>
          </w:tcPr>
          <w:p w14:paraId="2E3D4099" w14:textId="1759726B" w:rsidR="002304E3" w:rsidRDefault="00FA3D8E">
            <w:r>
              <w:t>Still making resolutions for the new year? Here</w:t>
            </w:r>
            <w:r w:rsidR="00572516">
              <w:t xml:space="preserve"> are</w:t>
            </w:r>
            <w:r w:rsidR="006E5674">
              <w:t xml:space="preserve"> a few for your list</w:t>
            </w:r>
            <w:r>
              <w:t>:</w:t>
            </w:r>
          </w:p>
          <w:p w14:paraId="2362120F" w14:textId="77777777" w:rsidR="002304E3" w:rsidRDefault="002304E3" w:rsidP="002304E3">
            <w:pPr>
              <w:pStyle w:val="ListParagraph"/>
              <w:numPr>
                <w:ilvl w:val="0"/>
                <w:numId w:val="2"/>
              </w:numPr>
            </w:pPr>
            <w:r>
              <w:t xml:space="preserve">Respond to the US census in the </w:t>
            </w:r>
            <w:proofErr w:type="gramStart"/>
            <w:r>
              <w:t>Spring</w:t>
            </w:r>
            <w:proofErr w:type="gramEnd"/>
            <w:r>
              <w:t>.</w:t>
            </w:r>
          </w:p>
          <w:p w14:paraId="4A15A53F" w14:textId="77777777" w:rsidR="002304E3" w:rsidRDefault="002304E3" w:rsidP="002304E3">
            <w:pPr>
              <w:pStyle w:val="ListParagraph"/>
              <w:numPr>
                <w:ilvl w:val="0"/>
                <w:numId w:val="2"/>
              </w:numPr>
            </w:pPr>
            <w:r>
              <w:t>Drink more water.</w:t>
            </w:r>
          </w:p>
          <w:p w14:paraId="03149873" w14:textId="77777777" w:rsidR="002304E3" w:rsidRDefault="002304E3" w:rsidP="002304E3">
            <w:pPr>
              <w:pStyle w:val="ListParagraph"/>
              <w:numPr>
                <w:ilvl w:val="0"/>
                <w:numId w:val="2"/>
              </w:numPr>
            </w:pPr>
            <w:r>
              <w:t>Tell a friend to fill out the census. (And drink more water.)</w:t>
            </w:r>
          </w:p>
          <w:p w14:paraId="1429FA06" w14:textId="330981AA" w:rsidR="006F08E9" w:rsidRDefault="006F08E9" w:rsidP="002304E3">
            <w:r>
              <w:t xml:space="preserve">Make your voice heard Spring 2020. </w:t>
            </w:r>
            <w:r w:rsidR="00116A06">
              <w:t xml:space="preserve">Fill out the census. </w:t>
            </w:r>
            <w:r>
              <w:t>Everyone Counts. Everyone Wins.</w:t>
            </w:r>
            <w:r w:rsidR="00025DA0">
              <w:t xml:space="preserve"> </w:t>
            </w:r>
          </w:p>
          <w:p w14:paraId="29696178" w14:textId="77777777" w:rsidR="006F08E9" w:rsidRDefault="006F08E9">
            <w:r>
              <w:t>www.MIVoiceCounts.org</w:t>
            </w:r>
          </w:p>
          <w:p w14:paraId="4ACCEF4B" w14:textId="77777777" w:rsidR="00025DA0" w:rsidRDefault="00025DA0">
            <w:r>
              <w:t>#MIVoiceCounts #</w:t>
            </w:r>
            <w:r w:rsidRPr="002E0139">
              <w:t>BeCountedMI2020</w:t>
            </w:r>
            <w:r>
              <w:t xml:space="preserve"> #2020Census </w:t>
            </w:r>
            <w:r w:rsidR="00374D8F">
              <w:t>#census2020</w:t>
            </w:r>
          </w:p>
        </w:tc>
        <w:tc>
          <w:tcPr>
            <w:tcW w:w="3083" w:type="dxa"/>
          </w:tcPr>
          <w:p w14:paraId="4097E2E2" w14:textId="28800BD8" w:rsidR="00FA3D8E" w:rsidRDefault="00FA3D8E" w:rsidP="00FA3D8E">
            <w:r>
              <w:t>Still making resolutions for the new year? Here</w:t>
            </w:r>
            <w:r w:rsidR="00572516">
              <w:t xml:space="preserve"> are</w:t>
            </w:r>
            <w:r w:rsidR="006E5674">
              <w:t xml:space="preserve"> a few for your list</w:t>
            </w:r>
            <w:r>
              <w:t>:</w:t>
            </w:r>
          </w:p>
          <w:p w14:paraId="1DE7C9A0" w14:textId="77777777" w:rsidR="00FA3D8E" w:rsidRDefault="00FA3D8E" w:rsidP="00FA3D8E">
            <w:pPr>
              <w:pStyle w:val="ListParagraph"/>
              <w:numPr>
                <w:ilvl w:val="0"/>
                <w:numId w:val="3"/>
              </w:numPr>
            </w:pPr>
            <w:r>
              <w:t xml:space="preserve">Respond to the US census in the </w:t>
            </w:r>
            <w:proofErr w:type="gramStart"/>
            <w:r>
              <w:t>Spring</w:t>
            </w:r>
            <w:proofErr w:type="gramEnd"/>
            <w:r>
              <w:t>.</w:t>
            </w:r>
          </w:p>
          <w:p w14:paraId="602ECA93" w14:textId="77777777" w:rsidR="00FA3D8E" w:rsidRDefault="00FA3D8E" w:rsidP="00FA3D8E">
            <w:pPr>
              <w:pStyle w:val="ListParagraph"/>
              <w:numPr>
                <w:ilvl w:val="0"/>
                <w:numId w:val="3"/>
              </w:numPr>
            </w:pPr>
            <w:r>
              <w:t>Drink more water.</w:t>
            </w:r>
          </w:p>
          <w:p w14:paraId="7E1E663B" w14:textId="77777777" w:rsidR="00FA3D8E" w:rsidRDefault="00FA3D8E" w:rsidP="00FA3D8E">
            <w:pPr>
              <w:pStyle w:val="ListParagraph"/>
              <w:numPr>
                <w:ilvl w:val="0"/>
                <w:numId w:val="3"/>
              </w:numPr>
            </w:pPr>
            <w:r>
              <w:t>Tell a friend to fill out the census. (And drink more water.)</w:t>
            </w:r>
          </w:p>
          <w:p w14:paraId="20895166" w14:textId="77777777" w:rsidR="00116A06" w:rsidRDefault="00FA3D8E" w:rsidP="00FA3D8E">
            <w:r>
              <w:t>Make your voice heard Spring 2020. Fill out the census.</w:t>
            </w:r>
          </w:p>
          <w:p w14:paraId="3304DAA7" w14:textId="52CB60DB" w:rsidR="00FA3D8E" w:rsidRDefault="00FA3D8E" w:rsidP="00FA3D8E">
            <w:r>
              <w:t>#MIVoiceCounts #</w:t>
            </w:r>
            <w:r w:rsidRPr="002E0139">
              <w:t>BeCountedMI2020</w:t>
            </w:r>
            <w:r>
              <w:t xml:space="preserve"> #2020Census #census2020</w:t>
            </w:r>
          </w:p>
        </w:tc>
      </w:tr>
      <w:tr w:rsidR="00AC63E2" w14:paraId="6E935995" w14:textId="77777777" w:rsidTr="00381858">
        <w:tc>
          <w:tcPr>
            <w:tcW w:w="4694" w:type="dxa"/>
            <w:gridSpan w:val="3"/>
          </w:tcPr>
          <w:p w14:paraId="5D4360AB" w14:textId="68725FE0" w:rsidR="00025DA0" w:rsidRDefault="002304E3">
            <w:r>
              <w:t>Week of January</w:t>
            </w:r>
            <w:r w:rsidR="008B1DD5">
              <w:t xml:space="preserve"> ______________</w:t>
            </w:r>
          </w:p>
          <w:p w14:paraId="7CE07442" w14:textId="640F13BE" w:rsidR="0053354C" w:rsidRDefault="00FA3D8E">
            <w:r>
              <w:t>(Census data and roads</w:t>
            </w:r>
            <w:r w:rsidR="0053354C">
              <w:t>)</w:t>
            </w:r>
          </w:p>
          <w:p w14:paraId="49D8F6A5" w14:textId="77777777" w:rsidR="00491414" w:rsidRDefault="00491414"/>
          <w:p w14:paraId="237AFCB9" w14:textId="05D34DDD" w:rsidR="00491414" w:rsidRDefault="00F85ED2">
            <w:r>
              <w:rPr>
                <w:noProof/>
              </w:rPr>
              <w:drawing>
                <wp:inline distT="0" distB="0" distL="0" distR="0" wp14:anchorId="165ECC30" wp14:editId="1542A8BD">
                  <wp:extent cx="1943100" cy="194310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Census snow covered roads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3100" cy="1943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6" w:type="dxa"/>
          </w:tcPr>
          <w:p w14:paraId="403E0472" w14:textId="5F31878C" w:rsidR="00566BC2" w:rsidRDefault="00FA3D8E" w:rsidP="00AC63E2">
            <w:r>
              <w:t>Winter is here</w:t>
            </w:r>
            <w:r w:rsidR="00572516">
              <w:t>,</w:t>
            </w:r>
            <w:r>
              <w:t xml:space="preserve"> and that means our roads take a beating. Filling out the census ensures our communit</w:t>
            </w:r>
            <w:r w:rsidR="0096188F">
              <w:t>y receives funding</w:t>
            </w:r>
            <w:r>
              <w:t xml:space="preserve"> to maintain our streets, highways</w:t>
            </w:r>
            <w:r w:rsidR="0096188F">
              <w:t>,</w:t>
            </w:r>
            <w:r>
              <w:t xml:space="preserve"> and bridges. Fill out the census Spring 2020. Your car thanks you!</w:t>
            </w:r>
          </w:p>
          <w:p w14:paraId="263D6EF2" w14:textId="0D701475" w:rsidR="00572649" w:rsidRDefault="00572649" w:rsidP="00AC63E2">
            <w:r>
              <w:t>When Everyone Counts. Everyone Wins! Be counted: www.MIVoiceCounts.org #MIVoiceCounts #</w:t>
            </w:r>
            <w:r w:rsidRPr="002E0139">
              <w:t>BeCountedMI2020</w:t>
            </w:r>
            <w:r>
              <w:t xml:space="preserve"> #2020Census #census2020</w:t>
            </w:r>
          </w:p>
          <w:p w14:paraId="1DD5F21D" w14:textId="7D5C80FD" w:rsidR="00AC63E2" w:rsidRDefault="00FA3D8E" w:rsidP="00AC63E2">
            <w:r>
              <w:t>#</w:t>
            </w:r>
            <w:proofErr w:type="spellStart"/>
            <w:r>
              <w:t>michiganroads</w:t>
            </w:r>
            <w:proofErr w:type="spellEnd"/>
          </w:p>
        </w:tc>
        <w:tc>
          <w:tcPr>
            <w:tcW w:w="3083" w:type="dxa"/>
          </w:tcPr>
          <w:p w14:paraId="093AA7D4" w14:textId="0A29F847" w:rsidR="00FA3D8E" w:rsidRDefault="00FA3D8E" w:rsidP="00FA3D8E">
            <w:r>
              <w:t>Winter is here</w:t>
            </w:r>
            <w:r w:rsidR="00572516">
              <w:t>,</w:t>
            </w:r>
            <w:r>
              <w:t xml:space="preserve"> and our roads take a beating. Filling out the census ensures our communit</w:t>
            </w:r>
            <w:r w:rsidR="0096188F">
              <w:t>y receives funding</w:t>
            </w:r>
            <w:r>
              <w:t xml:space="preserve"> to maintain our streets, highways</w:t>
            </w:r>
            <w:r w:rsidR="0096188F">
              <w:t>,</w:t>
            </w:r>
            <w:r>
              <w:t xml:space="preserve"> and bridges. Fill out the census Spring 2020. Your car thanks you!</w:t>
            </w:r>
          </w:p>
          <w:p w14:paraId="56282713" w14:textId="245C6FD3" w:rsidR="00381858" w:rsidRDefault="00381858" w:rsidP="00381858">
            <w:r>
              <w:t>www.MIVoiceCounts.org. #MIVoiceCounts #</w:t>
            </w:r>
            <w:r w:rsidRPr="002E0139">
              <w:t>BeCountedMI2020</w:t>
            </w:r>
            <w:r>
              <w:t xml:space="preserve"> #2020Census #census2020</w:t>
            </w:r>
          </w:p>
          <w:p w14:paraId="3604BB54" w14:textId="1DCADDFA" w:rsidR="00AC63E2" w:rsidRDefault="00FA3D8E" w:rsidP="00381858">
            <w:r>
              <w:t>#</w:t>
            </w:r>
            <w:proofErr w:type="spellStart"/>
            <w:r>
              <w:t>michiganroads</w:t>
            </w:r>
            <w:proofErr w:type="spellEnd"/>
          </w:p>
        </w:tc>
      </w:tr>
      <w:tr w:rsidR="00AC63E2" w14:paraId="27417695" w14:textId="77777777" w:rsidTr="00381858">
        <w:tc>
          <w:tcPr>
            <w:tcW w:w="4694" w:type="dxa"/>
            <w:gridSpan w:val="3"/>
          </w:tcPr>
          <w:p w14:paraId="25E0A1B1" w14:textId="77777777" w:rsidR="00025DA0" w:rsidRDefault="00025DA0"/>
          <w:p w14:paraId="35A7C0D1" w14:textId="5C66AC3B" w:rsidR="00572649" w:rsidRDefault="002304E3">
            <w:pPr>
              <w:rPr>
                <w:vertAlign w:val="superscript"/>
              </w:rPr>
            </w:pPr>
            <w:r>
              <w:t>Week of January</w:t>
            </w:r>
            <w:r w:rsidR="008B1DD5">
              <w:t xml:space="preserve"> ______________</w:t>
            </w:r>
          </w:p>
          <w:p w14:paraId="1DE0DAB6" w14:textId="160AF33A" w:rsidR="004E5CD4" w:rsidRDefault="00566BC2">
            <w:r>
              <w:t>(</w:t>
            </w:r>
            <w:r w:rsidR="006E5674">
              <w:t>Census and children</w:t>
            </w:r>
            <w:r>
              <w:t>)</w:t>
            </w:r>
          </w:p>
          <w:p w14:paraId="563344C5" w14:textId="77777777" w:rsidR="00CF193F" w:rsidRDefault="00CF193F"/>
          <w:p w14:paraId="7F9CF0A2" w14:textId="5300FAEF" w:rsidR="00CF193F" w:rsidRDefault="00F85ED2">
            <w:r>
              <w:rPr>
                <w:noProof/>
              </w:rPr>
              <w:lastRenderedPageBreak/>
              <w:drawing>
                <wp:inline distT="0" distB="0" distL="0" distR="0" wp14:anchorId="67A7789D" wp14:editId="7F1AF8B3">
                  <wp:extent cx="2400300" cy="240030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census and children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0300" cy="2400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6" w:type="dxa"/>
          </w:tcPr>
          <w:p w14:paraId="42C86778" w14:textId="1F30685C" w:rsidR="00566BC2" w:rsidRDefault="006E5674">
            <w:r>
              <w:lastRenderedPageBreak/>
              <w:t xml:space="preserve">It’s quiz time! Who should you NOT count in your household </w:t>
            </w:r>
            <w:r w:rsidR="002449D6">
              <w:t xml:space="preserve">on </w:t>
            </w:r>
            <w:r>
              <w:t>the census?</w:t>
            </w:r>
          </w:p>
          <w:p w14:paraId="5684E3C0" w14:textId="321F2C95" w:rsidR="006E5674" w:rsidRDefault="006E5674" w:rsidP="006E5674">
            <w:pPr>
              <w:pStyle w:val="ListParagraph"/>
              <w:numPr>
                <w:ilvl w:val="0"/>
                <w:numId w:val="4"/>
              </w:numPr>
            </w:pPr>
            <w:r>
              <w:t>Yourself</w:t>
            </w:r>
          </w:p>
          <w:p w14:paraId="70FE0EEB" w14:textId="77777777" w:rsidR="006E5674" w:rsidRDefault="006E5674" w:rsidP="006E5674">
            <w:pPr>
              <w:pStyle w:val="ListParagraph"/>
              <w:numPr>
                <w:ilvl w:val="0"/>
                <w:numId w:val="4"/>
              </w:numPr>
            </w:pPr>
            <w:r>
              <w:t>Your cute 1 month old baby</w:t>
            </w:r>
          </w:p>
          <w:p w14:paraId="591C4623" w14:textId="332E0FDA" w:rsidR="006E5674" w:rsidRDefault="006E5674" w:rsidP="006E5674">
            <w:pPr>
              <w:pStyle w:val="ListParagraph"/>
              <w:numPr>
                <w:ilvl w:val="0"/>
                <w:numId w:val="4"/>
              </w:numPr>
            </w:pPr>
            <w:r>
              <w:t>Your dog</w:t>
            </w:r>
          </w:p>
          <w:p w14:paraId="0922E694" w14:textId="596EC2C0" w:rsidR="006E5674" w:rsidRDefault="006E5674" w:rsidP="006E5674">
            <w:r>
              <w:lastRenderedPageBreak/>
              <w:t>If you guessed “c” you’re pretty much a census expert. Congrats!</w:t>
            </w:r>
          </w:p>
          <w:p w14:paraId="1D3640BC" w14:textId="4FA2296D" w:rsidR="00566BC2" w:rsidRDefault="00BB32BB">
            <w:r>
              <w:t>Y</w:t>
            </w:r>
            <w:r w:rsidR="002763B9">
              <w:t>our voice count</w:t>
            </w:r>
            <w:r>
              <w:t>s</w:t>
            </w:r>
            <w:r w:rsidR="002763B9">
              <w:t xml:space="preserve"> Spring 2020.</w:t>
            </w:r>
          </w:p>
          <w:p w14:paraId="09321A44" w14:textId="79C243A8" w:rsidR="006E5674" w:rsidRDefault="00572649">
            <w:r>
              <w:t xml:space="preserve">When Everyone Counts. Everyone Wins! Be counted: </w:t>
            </w:r>
            <w:hyperlink r:id="rId11" w:history="1">
              <w:r w:rsidR="006E5674" w:rsidRPr="00B02604">
                <w:rPr>
                  <w:rStyle w:val="Hyperlink"/>
                </w:rPr>
                <w:t>www.MIVoiceCounts.org</w:t>
              </w:r>
            </w:hyperlink>
          </w:p>
          <w:p w14:paraId="455E337B" w14:textId="391760F6" w:rsidR="00943A89" w:rsidRDefault="00572649">
            <w:r>
              <w:t>#MIVoiceCounts #</w:t>
            </w:r>
            <w:r w:rsidRPr="002E0139">
              <w:t>BeCountedMI2020</w:t>
            </w:r>
            <w:r w:rsidR="002763B9">
              <w:t xml:space="preserve"> #2020Ce</w:t>
            </w:r>
            <w:r w:rsidR="006E5674">
              <w:t>nsus #census2020 #</w:t>
            </w:r>
            <w:proofErr w:type="spellStart"/>
            <w:r w:rsidR="006E5674">
              <w:t>childrenmatter</w:t>
            </w:r>
            <w:proofErr w:type="spellEnd"/>
            <w:r w:rsidR="006E5674">
              <w:t xml:space="preserve"> #newborns</w:t>
            </w:r>
          </w:p>
        </w:tc>
        <w:tc>
          <w:tcPr>
            <w:tcW w:w="3083" w:type="dxa"/>
          </w:tcPr>
          <w:p w14:paraId="75663255" w14:textId="1F206412" w:rsidR="006E5674" w:rsidRDefault="006E5674" w:rsidP="006E5674">
            <w:r>
              <w:lastRenderedPageBreak/>
              <w:t xml:space="preserve">It’s quiz time! Who should you NOT count in your household </w:t>
            </w:r>
            <w:r w:rsidR="002449D6">
              <w:t xml:space="preserve">on </w:t>
            </w:r>
            <w:r>
              <w:t>the census?</w:t>
            </w:r>
          </w:p>
          <w:p w14:paraId="6CA5CEE1" w14:textId="77777777" w:rsidR="006E5674" w:rsidRDefault="006E5674" w:rsidP="006E5674">
            <w:pPr>
              <w:pStyle w:val="ListParagraph"/>
              <w:numPr>
                <w:ilvl w:val="0"/>
                <w:numId w:val="5"/>
              </w:numPr>
            </w:pPr>
            <w:r>
              <w:t>Yourself</w:t>
            </w:r>
          </w:p>
          <w:p w14:paraId="2FFE6C13" w14:textId="77777777" w:rsidR="006E5674" w:rsidRDefault="006E5674" w:rsidP="006E5674">
            <w:pPr>
              <w:pStyle w:val="ListParagraph"/>
              <w:numPr>
                <w:ilvl w:val="0"/>
                <w:numId w:val="5"/>
              </w:numPr>
            </w:pPr>
            <w:r>
              <w:t>Your cute 1 month old baby</w:t>
            </w:r>
          </w:p>
          <w:p w14:paraId="4E84E2C1" w14:textId="77777777" w:rsidR="006E5674" w:rsidRDefault="006E5674" w:rsidP="006E5674">
            <w:pPr>
              <w:pStyle w:val="ListParagraph"/>
              <w:numPr>
                <w:ilvl w:val="0"/>
                <w:numId w:val="5"/>
              </w:numPr>
            </w:pPr>
            <w:r>
              <w:t>Your dog</w:t>
            </w:r>
          </w:p>
          <w:p w14:paraId="5AFBD563" w14:textId="77777777" w:rsidR="006E5674" w:rsidRDefault="006E5674" w:rsidP="006E5674">
            <w:r>
              <w:lastRenderedPageBreak/>
              <w:t>If you guessed “c” you’re pretty much a census expert. Congrats!</w:t>
            </w:r>
          </w:p>
          <w:p w14:paraId="0A36178D" w14:textId="7F233397" w:rsidR="006E5674" w:rsidRDefault="00BB32BB" w:rsidP="006E5674">
            <w:r>
              <w:t>Y</w:t>
            </w:r>
            <w:r w:rsidR="006E5674">
              <w:t>our voice count</w:t>
            </w:r>
            <w:r>
              <w:t>s</w:t>
            </w:r>
            <w:r w:rsidR="006E5674">
              <w:t xml:space="preserve"> Spring 2020.</w:t>
            </w:r>
          </w:p>
          <w:p w14:paraId="49E9BE97" w14:textId="3803F657" w:rsidR="00F7696A" w:rsidRDefault="00BB32BB" w:rsidP="00BB777A">
            <w:r>
              <w:t>#MIVoiceCounts #</w:t>
            </w:r>
            <w:r w:rsidRPr="002E0139">
              <w:t>BeCountedMI2020</w:t>
            </w:r>
            <w:r>
              <w:t xml:space="preserve"> #2020Census #census2020 #</w:t>
            </w:r>
            <w:proofErr w:type="spellStart"/>
            <w:r>
              <w:t>childrenmatter</w:t>
            </w:r>
            <w:proofErr w:type="spellEnd"/>
            <w:r>
              <w:t xml:space="preserve"> #newborns</w:t>
            </w:r>
          </w:p>
        </w:tc>
      </w:tr>
      <w:tr w:rsidR="00AC63E2" w14:paraId="70DB327D" w14:textId="77777777" w:rsidTr="00381858">
        <w:tc>
          <w:tcPr>
            <w:tcW w:w="4694" w:type="dxa"/>
            <w:gridSpan w:val="3"/>
          </w:tcPr>
          <w:p w14:paraId="156EEFCC" w14:textId="2CBB941E" w:rsidR="00025DA0" w:rsidRDefault="002304E3">
            <w:r>
              <w:lastRenderedPageBreak/>
              <w:t>Week of January</w:t>
            </w:r>
            <w:r w:rsidR="008B1DD5">
              <w:t xml:space="preserve"> ______________</w:t>
            </w:r>
          </w:p>
          <w:p w14:paraId="747783B3" w14:textId="6E28B155" w:rsidR="00572649" w:rsidRDefault="0053354C">
            <w:r>
              <w:t>(Confidentiality)</w:t>
            </w:r>
          </w:p>
          <w:p w14:paraId="28046B35" w14:textId="1F82E3D7" w:rsidR="00572649" w:rsidRDefault="00F85ED2">
            <w:r>
              <w:rPr>
                <w:noProof/>
              </w:rPr>
              <w:drawing>
                <wp:inline distT="0" distB="0" distL="0" distR="0" wp14:anchorId="7B6B7396" wp14:editId="4DC78E69">
                  <wp:extent cx="2843530" cy="284353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census confidentiality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3530" cy="2843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6" w:type="dxa"/>
          </w:tcPr>
          <w:p w14:paraId="4C91896C" w14:textId="4838FE45" w:rsidR="00EE1A15" w:rsidRDefault="0096188F" w:rsidP="00387272">
            <w:r>
              <w:t>T</w:t>
            </w:r>
            <w:r w:rsidR="00EE1A15">
              <w:t>he census i</w:t>
            </w:r>
            <w:r>
              <w:t>s confidential.</w:t>
            </w:r>
          </w:p>
          <w:p w14:paraId="0651E4C8" w14:textId="7A916DA9" w:rsidR="00EE1A15" w:rsidRDefault="00EE1A15" w:rsidP="00387272">
            <w:r>
              <w:t xml:space="preserve">The census will NOT ask </w:t>
            </w:r>
            <w:r w:rsidR="003063A0">
              <w:t xml:space="preserve">for </w:t>
            </w:r>
            <w:r>
              <w:t>you</w:t>
            </w:r>
            <w:r w:rsidR="00F7696A">
              <w:t>r</w:t>
            </w:r>
            <w:r>
              <w:t>:</w:t>
            </w:r>
          </w:p>
          <w:p w14:paraId="0EC27964" w14:textId="77777777" w:rsidR="00EE1A15" w:rsidRDefault="00EE1A15" w:rsidP="00EE1A15">
            <w:pPr>
              <w:pStyle w:val="ListParagraph"/>
              <w:numPr>
                <w:ilvl w:val="0"/>
                <w:numId w:val="1"/>
              </w:numPr>
            </w:pPr>
            <w:r>
              <w:t>Social Security Info</w:t>
            </w:r>
          </w:p>
          <w:p w14:paraId="55B7B5A9" w14:textId="77777777" w:rsidR="00EE1A15" w:rsidRDefault="00EE1A15" w:rsidP="00EE1A15">
            <w:pPr>
              <w:pStyle w:val="ListParagraph"/>
              <w:numPr>
                <w:ilvl w:val="0"/>
                <w:numId w:val="1"/>
              </w:numPr>
            </w:pPr>
            <w:r>
              <w:t>Banking Information</w:t>
            </w:r>
          </w:p>
          <w:p w14:paraId="03C1076A" w14:textId="77777777" w:rsidR="00EE1A15" w:rsidRDefault="00EE1A15" w:rsidP="00EE1A15">
            <w:pPr>
              <w:pStyle w:val="ListParagraph"/>
              <w:numPr>
                <w:ilvl w:val="0"/>
                <w:numId w:val="1"/>
              </w:numPr>
            </w:pPr>
            <w:r>
              <w:t>Citizenship Status</w:t>
            </w:r>
          </w:p>
          <w:p w14:paraId="1F461A04" w14:textId="77777777" w:rsidR="00EE1A15" w:rsidRDefault="00EE1A15" w:rsidP="00EE1A15">
            <w:pPr>
              <w:pStyle w:val="ListParagraph"/>
              <w:numPr>
                <w:ilvl w:val="0"/>
                <w:numId w:val="1"/>
              </w:numPr>
            </w:pPr>
            <w:r>
              <w:t>Income</w:t>
            </w:r>
          </w:p>
          <w:p w14:paraId="5F60E13F" w14:textId="77777777" w:rsidR="00EE1A15" w:rsidRDefault="00EE1A15" w:rsidP="00EE1A15">
            <w:pPr>
              <w:pStyle w:val="ListParagraph"/>
              <w:numPr>
                <w:ilvl w:val="0"/>
                <w:numId w:val="1"/>
              </w:numPr>
            </w:pPr>
            <w:r>
              <w:t>Voting Records</w:t>
            </w:r>
          </w:p>
          <w:p w14:paraId="22AE06E7" w14:textId="0A236CC4" w:rsidR="00EE1A15" w:rsidRDefault="00EE1A15" w:rsidP="00387272">
            <w:r w:rsidRPr="00256811">
              <w:t>It’s the law that your census information cannot</w:t>
            </w:r>
            <w:r>
              <w:t xml:space="preserve"> and will not be shared with ANY </w:t>
            </w:r>
            <w:r w:rsidRPr="00256811">
              <w:t>agency.</w:t>
            </w:r>
            <w:r>
              <w:t xml:space="preserve"> Check out the nine census questions here: </w:t>
            </w:r>
            <w:hyperlink r:id="rId13" w:history="1">
              <w:r w:rsidRPr="00812B8F">
                <w:rPr>
                  <w:rStyle w:val="Hyperlink"/>
                </w:rPr>
                <w:t>www.MIVoiceCounts.org</w:t>
              </w:r>
            </w:hyperlink>
          </w:p>
          <w:p w14:paraId="094B9DAB" w14:textId="73B7DB77" w:rsidR="00256811" w:rsidRDefault="00256811" w:rsidP="00387272">
            <w:r>
              <w:t>#MIVoiceCounts #</w:t>
            </w:r>
            <w:r w:rsidRPr="002E0139">
              <w:t>BeCountedMI2020</w:t>
            </w:r>
            <w:r>
              <w:t xml:space="preserve"> #2020Census #census2020</w:t>
            </w:r>
            <w:r w:rsidR="00F7696A">
              <w:t xml:space="preserve"> #privacy</w:t>
            </w:r>
          </w:p>
        </w:tc>
        <w:tc>
          <w:tcPr>
            <w:tcW w:w="3083" w:type="dxa"/>
          </w:tcPr>
          <w:p w14:paraId="34EC631E" w14:textId="7B5A491D" w:rsidR="00256811" w:rsidRDefault="00256811" w:rsidP="00256811">
            <w:r>
              <w:t xml:space="preserve">Not sure about filling out the #census? Worried about your personal information? </w:t>
            </w:r>
            <w:r w:rsidR="00572516">
              <w:t>It’s the law that your</w:t>
            </w:r>
            <w:r w:rsidRPr="00256811">
              <w:t xml:space="preserve"> census information cannot</w:t>
            </w:r>
            <w:r>
              <w:t xml:space="preserve"> and will not be shared with ANY </w:t>
            </w:r>
            <w:r w:rsidRPr="00256811">
              <w:t>agency.</w:t>
            </w:r>
            <w:r>
              <w:t xml:space="preserve"> Check out the nine census questions here: </w:t>
            </w:r>
            <w:hyperlink r:id="rId14" w:history="1">
              <w:r w:rsidRPr="00812B8F">
                <w:rPr>
                  <w:rStyle w:val="Hyperlink"/>
                </w:rPr>
                <w:t>www.MIVoiceCounts.org</w:t>
              </w:r>
            </w:hyperlink>
          </w:p>
          <w:p w14:paraId="6BA34000" w14:textId="77777777" w:rsidR="00025DA0" w:rsidRDefault="00256811" w:rsidP="00256811">
            <w:r>
              <w:t>#</w:t>
            </w:r>
            <w:r w:rsidRPr="002E0139">
              <w:t>BeCountedMI2020</w:t>
            </w:r>
            <w:r>
              <w:t xml:space="preserve"> #MIVoiceCounts</w:t>
            </w:r>
          </w:p>
        </w:tc>
      </w:tr>
      <w:tr w:rsidR="00AC63E2" w14:paraId="2556920B" w14:textId="77777777" w:rsidTr="00381858">
        <w:tc>
          <w:tcPr>
            <w:tcW w:w="4694" w:type="dxa"/>
            <w:gridSpan w:val="3"/>
          </w:tcPr>
          <w:p w14:paraId="242CD43B" w14:textId="2260D840" w:rsidR="00025DA0" w:rsidRDefault="002304E3">
            <w:r>
              <w:t>Week of January</w:t>
            </w:r>
            <w:r w:rsidR="008B1DD5">
              <w:t xml:space="preserve"> ______________</w:t>
            </w:r>
          </w:p>
          <w:p w14:paraId="66D6A7C9" w14:textId="77777777" w:rsidR="009913CA" w:rsidRDefault="00F94E21">
            <w:r>
              <w:t>(Census impact</w:t>
            </w:r>
            <w:r w:rsidR="0053354C">
              <w:t>)</w:t>
            </w:r>
            <w:r w:rsidR="00EE1A15">
              <w:t xml:space="preserve"> 9-10-10</w:t>
            </w:r>
          </w:p>
          <w:p w14:paraId="7AC95CC2" w14:textId="77777777" w:rsidR="00AC63E2" w:rsidRDefault="00AC63E2"/>
          <w:p w14:paraId="53EFA761" w14:textId="086B48EA" w:rsidR="00CF193F" w:rsidRDefault="00F85ED2">
            <w:r>
              <w:rPr>
                <w:noProof/>
              </w:rPr>
              <w:lastRenderedPageBreak/>
              <w:drawing>
                <wp:inline distT="0" distB="0" distL="0" distR="0" wp14:anchorId="16D8F361" wp14:editId="7BDF7E58">
                  <wp:extent cx="2247900" cy="224790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Census 9 Questions 10 Minutes 10 Year Impact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7900" cy="2247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6" w:type="dxa"/>
          </w:tcPr>
          <w:p w14:paraId="2BF51A84" w14:textId="24883C4E" w:rsidR="00EE1A15" w:rsidRDefault="0096188F" w:rsidP="00572649">
            <w:r>
              <w:lastRenderedPageBreak/>
              <w:t>The census is only 9 questions.</w:t>
            </w:r>
          </w:p>
          <w:p w14:paraId="75071177" w14:textId="77777777" w:rsidR="00EE1A15" w:rsidRDefault="00F94E21" w:rsidP="00572649">
            <w:r>
              <w:t>That’s right, 9 questions. It takes less than 10 minutes to complete and impacts our community for 10 years.</w:t>
            </w:r>
          </w:p>
          <w:p w14:paraId="2B36086E" w14:textId="5280747C" w:rsidR="00572649" w:rsidRDefault="00572649" w:rsidP="00572649">
            <w:r>
              <w:t>Everyone who fills</w:t>
            </w:r>
            <w:r w:rsidR="00F7696A">
              <w:t xml:space="preserve"> out the census helps </w:t>
            </w:r>
            <w:r>
              <w:t>make a true diff</w:t>
            </w:r>
            <w:r w:rsidR="0096188F">
              <w:t>erence in the lives of their</w:t>
            </w:r>
            <w:r>
              <w:t xml:space="preserve"> neighbors, friends</w:t>
            </w:r>
            <w:r w:rsidR="00A5053C">
              <w:t>,</w:t>
            </w:r>
            <w:r>
              <w:t xml:space="preserve"> and family.  Census data affect things like public libraries, school lunch programs</w:t>
            </w:r>
            <w:r w:rsidR="00A5053C">
              <w:t>,</w:t>
            </w:r>
            <w:r>
              <w:t xml:space="preserve"> and health services. </w:t>
            </w:r>
            <w:r w:rsidR="008B1DD5">
              <w:t>Check out the 9 questions here</w:t>
            </w:r>
            <w:r>
              <w:t xml:space="preserve">: </w:t>
            </w:r>
            <w:hyperlink r:id="rId16" w:history="1">
              <w:r w:rsidRPr="00812B8F">
                <w:rPr>
                  <w:rStyle w:val="Hyperlink"/>
                </w:rPr>
                <w:t>www.MIVoiceCounts.org</w:t>
              </w:r>
            </w:hyperlink>
          </w:p>
          <w:p w14:paraId="52EE23B9" w14:textId="240FD6EF" w:rsidR="00025DA0" w:rsidRDefault="00572649" w:rsidP="00572649">
            <w:r>
              <w:lastRenderedPageBreak/>
              <w:t>#MIVoiceCounts #</w:t>
            </w:r>
            <w:r w:rsidRPr="002E0139">
              <w:t>BeCountedMI2020</w:t>
            </w:r>
            <w:r>
              <w:t xml:space="preserve"> #2020Census #census2020</w:t>
            </w:r>
            <w:r w:rsidR="00572516">
              <w:t xml:space="preserve"> #</w:t>
            </w:r>
            <w:proofErr w:type="spellStart"/>
            <w:r w:rsidR="00572516">
              <w:t>communityimpact</w:t>
            </w:r>
            <w:proofErr w:type="spellEnd"/>
            <w:r w:rsidR="00572516">
              <w:t xml:space="preserve"> #</w:t>
            </w:r>
            <w:proofErr w:type="spellStart"/>
            <w:r w:rsidR="00572516">
              <w:t>communitydevelopment</w:t>
            </w:r>
            <w:proofErr w:type="spellEnd"/>
          </w:p>
        </w:tc>
        <w:tc>
          <w:tcPr>
            <w:tcW w:w="3083" w:type="dxa"/>
          </w:tcPr>
          <w:p w14:paraId="772ED892" w14:textId="2CC9470B" w:rsidR="00F7696A" w:rsidRDefault="0096188F" w:rsidP="00F7696A">
            <w:r>
              <w:lastRenderedPageBreak/>
              <w:t>The census is only 9 questions.</w:t>
            </w:r>
          </w:p>
          <w:p w14:paraId="5B3745E9" w14:textId="77777777" w:rsidR="00F7696A" w:rsidRDefault="00F7696A" w:rsidP="00F7696A">
            <w:r>
              <w:t>That’s right, 9 questions. It takes less than 10 minutes to complete and impacts our community for 10 years.</w:t>
            </w:r>
          </w:p>
          <w:p w14:paraId="14DD6027" w14:textId="495F5F64" w:rsidR="00572649" w:rsidRDefault="00F7696A" w:rsidP="00572649">
            <w:r>
              <w:t>Check out the 9 questions here:</w:t>
            </w:r>
            <w:r w:rsidR="00572649">
              <w:t xml:space="preserve"> </w:t>
            </w:r>
            <w:hyperlink r:id="rId17" w:history="1">
              <w:r w:rsidR="00572649" w:rsidRPr="00812B8F">
                <w:rPr>
                  <w:rStyle w:val="Hyperlink"/>
                </w:rPr>
                <w:t>www.MIVoiceCounts.org</w:t>
              </w:r>
            </w:hyperlink>
          </w:p>
          <w:p w14:paraId="0BBE79E2" w14:textId="77777777" w:rsidR="002E2876" w:rsidRDefault="00572649" w:rsidP="00572649">
            <w:r>
              <w:t>#MIVoiceCounts #</w:t>
            </w:r>
            <w:r w:rsidRPr="002E0139">
              <w:t>BeCountedMI2020</w:t>
            </w:r>
            <w:r>
              <w:t xml:space="preserve"> #2020Census #census2020</w:t>
            </w:r>
          </w:p>
        </w:tc>
      </w:tr>
      <w:tr w:rsidR="00AC63E2" w14:paraId="2FFB9E92" w14:textId="77777777" w:rsidTr="00381858">
        <w:tc>
          <w:tcPr>
            <w:tcW w:w="4694" w:type="dxa"/>
            <w:gridSpan w:val="3"/>
          </w:tcPr>
          <w:p w14:paraId="052D79A8" w14:textId="6A07B062" w:rsidR="00025DA0" w:rsidRDefault="002304E3">
            <w:r>
              <w:t>Week of January</w:t>
            </w:r>
            <w:r w:rsidR="00F94E21">
              <w:t xml:space="preserve"> </w:t>
            </w:r>
            <w:r w:rsidR="008B1DD5">
              <w:t>_____________</w:t>
            </w:r>
          </w:p>
          <w:p w14:paraId="3CA0C459" w14:textId="00EF0AEB" w:rsidR="00AC63E2" w:rsidRDefault="00BB32BB">
            <w:r>
              <w:t>(Medical Programs) Everyone gets sick!</w:t>
            </w:r>
          </w:p>
          <w:p w14:paraId="1ECAEF8B" w14:textId="77777777" w:rsidR="00AC63E2" w:rsidRDefault="00AC63E2"/>
          <w:p w14:paraId="7E996B83" w14:textId="1ACF4C64" w:rsidR="00CF193F" w:rsidRDefault="00F85ED2">
            <w:r>
              <w:rPr>
                <w:noProof/>
              </w:rPr>
              <w:drawing>
                <wp:inline distT="0" distB="0" distL="0" distR="0" wp14:anchorId="1DB24D3B" wp14:editId="04BCFCA6">
                  <wp:extent cx="2171700" cy="217170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Everyone gets sick.pn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1700" cy="2171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6" w:type="dxa"/>
          </w:tcPr>
          <w:p w14:paraId="2B261B7C" w14:textId="310E85FA" w:rsidR="00BB32BB" w:rsidRDefault="00572516" w:rsidP="00572649">
            <w:r>
              <w:t xml:space="preserve">Everyone gets sick. </w:t>
            </w:r>
            <w:r w:rsidR="00BB32BB">
              <w:t>This year’s cold and flu season remind</w:t>
            </w:r>
            <w:r>
              <w:t>s</w:t>
            </w:r>
            <w:r w:rsidR="00BB32BB">
              <w:t xml:space="preserve"> us of the importance </w:t>
            </w:r>
            <w:proofErr w:type="gramStart"/>
            <w:r w:rsidR="00BB32BB">
              <w:t xml:space="preserve">of  </w:t>
            </w:r>
            <w:r w:rsidR="00F809A0">
              <w:t>tissues</w:t>
            </w:r>
            <w:proofErr w:type="gramEnd"/>
            <w:r w:rsidR="00BB32BB">
              <w:t xml:space="preserve"> cough medicine</w:t>
            </w:r>
            <w:r w:rsidR="0096188F">
              <w:t>,</w:t>
            </w:r>
            <w:r w:rsidR="00BB32BB">
              <w:t xml:space="preserve"> and access to medi</w:t>
            </w:r>
            <w:r w:rsidR="00A01394">
              <w:t>cal care. Fill out the census Spring 2020 so you and your entire family can get proper medical care when you need it.</w:t>
            </w:r>
          </w:p>
          <w:p w14:paraId="5EBE70FB" w14:textId="5306B6B0" w:rsidR="00572649" w:rsidRDefault="005C05B3" w:rsidP="00572649">
            <w:hyperlink r:id="rId19" w:history="1">
              <w:r w:rsidR="007A68A1" w:rsidRPr="00812B8F">
                <w:rPr>
                  <w:rStyle w:val="Hyperlink"/>
                </w:rPr>
                <w:t>www.MIVoiceCounts.org</w:t>
              </w:r>
            </w:hyperlink>
          </w:p>
          <w:p w14:paraId="4B0138B5" w14:textId="7EEA0EF6" w:rsidR="00025DA0" w:rsidRDefault="00572649" w:rsidP="00572649">
            <w:r>
              <w:t>#MIVoiceCounts #</w:t>
            </w:r>
            <w:r w:rsidRPr="002E0139">
              <w:t>BeCountedMI2020</w:t>
            </w:r>
            <w:r w:rsidR="007A68A1">
              <w:t xml:space="preserve"> #2</w:t>
            </w:r>
            <w:r w:rsidR="00A01394">
              <w:t>020Census #census2020 #</w:t>
            </w:r>
            <w:proofErr w:type="spellStart"/>
            <w:r w:rsidR="00A01394">
              <w:t>medicalcare</w:t>
            </w:r>
            <w:proofErr w:type="spellEnd"/>
            <w:r w:rsidR="00A01394">
              <w:t xml:space="preserve"> #</w:t>
            </w:r>
            <w:proofErr w:type="spellStart"/>
            <w:r w:rsidR="00A01394">
              <w:t>childrenshealth</w:t>
            </w:r>
            <w:proofErr w:type="spellEnd"/>
          </w:p>
        </w:tc>
        <w:tc>
          <w:tcPr>
            <w:tcW w:w="3083" w:type="dxa"/>
          </w:tcPr>
          <w:p w14:paraId="1564B600" w14:textId="15369872" w:rsidR="00A01394" w:rsidRDefault="00572516" w:rsidP="00A01394">
            <w:r>
              <w:t xml:space="preserve">Everyone gets sick. </w:t>
            </w:r>
            <w:r w:rsidR="00A01394">
              <w:t>This year’s cold and flu season remind</w:t>
            </w:r>
            <w:r>
              <w:t>s</w:t>
            </w:r>
            <w:r w:rsidR="00A01394">
              <w:t xml:space="preserve"> us of the importance of </w:t>
            </w:r>
            <w:r w:rsidR="00BB6AEE">
              <w:t>tissues</w:t>
            </w:r>
            <w:r w:rsidR="00A01394">
              <w:t>, cough medicine</w:t>
            </w:r>
            <w:r w:rsidR="0096188F">
              <w:t>,</w:t>
            </w:r>
            <w:r w:rsidR="00A01394">
              <w:t xml:space="preserve"> and access to medical care. Fill out the census Spring 2020 so you and your entire family can get proper medical care when you need it.</w:t>
            </w:r>
          </w:p>
          <w:p w14:paraId="77EF3CC7" w14:textId="1B48DD25" w:rsidR="00025DA0" w:rsidRDefault="00A01394" w:rsidP="00A01394">
            <w:r>
              <w:t>#MIVoiceCounts #</w:t>
            </w:r>
            <w:r w:rsidRPr="002E0139">
              <w:t>BeCountedMI2020</w:t>
            </w:r>
            <w:r>
              <w:t xml:space="preserve"> #2020Census #census2020 #</w:t>
            </w:r>
            <w:proofErr w:type="spellStart"/>
            <w:r>
              <w:t>medicalcare</w:t>
            </w:r>
            <w:proofErr w:type="spellEnd"/>
            <w:r>
              <w:t xml:space="preserve"> #</w:t>
            </w:r>
            <w:proofErr w:type="spellStart"/>
            <w:r>
              <w:t>childrenshealth</w:t>
            </w:r>
            <w:proofErr w:type="spellEnd"/>
          </w:p>
        </w:tc>
      </w:tr>
      <w:tr w:rsidR="00AC63E2" w14:paraId="0675A7AB" w14:textId="77777777" w:rsidTr="00381858">
        <w:tc>
          <w:tcPr>
            <w:tcW w:w="4694" w:type="dxa"/>
            <w:gridSpan w:val="3"/>
          </w:tcPr>
          <w:p w14:paraId="706F2B7A" w14:textId="2A280CC8" w:rsidR="00AC63E2" w:rsidRDefault="002304E3">
            <w:r>
              <w:t>Week of January</w:t>
            </w:r>
            <w:r w:rsidR="007A68A1">
              <w:t xml:space="preserve"> </w:t>
            </w:r>
            <w:r w:rsidR="00370FF7">
              <w:t>_____________</w:t>
            </w:r>
          </w:p>
          <w:p w14:paraId="01AF998D" w14:textId="110E56E8" w:rsidR="00CF193F" w:rsidRDefault="00A01394">
            <w:r>
              <w:t>(</w:t>
            </w:r>
            <w:r w:rsidR="00EE575B">
              <w:t xml:space="preserve">What matters to </w:t>
            </w:r>
            <w:proofErr w:type="gramStart"/>
            <w:r w:rsidR="00EE575B">
              <w:t>you.</w:t>
            </w:r>
            <w:proofErr w:type="gramEnd"/>
            <w:r w:rsidR="00EE575B">
              <w:t xml:space="preserve"> Make your priorities count.</w:t>
            </w:r>
            <w:r w:rsidR="00DB01DE">
              <w:t>)</w:t>
            </w:r>
          </w:p>
          <w:p w14:paraId="73E3DC48" w14:textId="2FE67B47" w:rsidR="00CF193F" w:rsidRDefault="00F85ED2">
            <w:r>
              <w:rPr>
                <w:noProof/>
              </w:rPr>
              <w:drawing>
                <wp:inline distT="0" distB="0" distL="0" distR="0" wp14:anchorId="381424C4" wp14:editId="44542A8C">
                  <wp:extent cx="2114550" cy="211455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Census. What matters to you_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4550" cy="2114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6" w:type="dxa"/>
          </w:tcPr>
          <w:p w14:paraId="2620DE31" w14:textId="6A8311F9" w:rsidR="00EE575B" w:rsidRDefault="00EE575B" w:rsidP="00EE575B">
            <w:r>
              <w:t xml:space="preserve">What matters to you? Schools? Transportation? Medical </w:t>
            </w:r>
            <w:r w:rsidR="00BB6AEE">
              <w:t>p</w:t>
            </w:r>
            <w:r>
              <w:t>rograms? Small businesses?</w:t>
            </w:r>
          </w:p>
          <w:p w14:paraId="7842FC44" w14:textId="41555F04" w:rsidR="00EE575B" w:rsidRDefault="00EE575B" w:rsidP="00EE575B">
            <w:r>
              <w:t xml:space="preserve">Data from the census help inform planning efforts for all these </w:t>
            </w:r>
            <w:r w:rsidR="00572516">
              <w:t>essential</w:t>
            </w:r>
            <w:r>
              <w:t xml:space="preserve"> community</w:t>
            </w:r>
          </w:p>
          <w:p w14:paraId="6919CCF2" w14:textId="77777777" w:rsidR="00F85ED2" w:rsidRDefault="00EE575B" w:rsidP="00EE575B">
            <w:proofErr w:type="gramStart"/>
            <w:r>
              <w:t>resources</w:t>
            </w:r>
            <w:proofErr w:type="gramEnd"/>
            <w:r>
              <w:t xml:space="preserve">. </w:t>
            </w:r>
            <w:r w:rsidR="00F85ED2">
              <w:t xml:space="preserve">Make your </w:t>
            </w:r>
            <w:proofErr w:type="spellStart"/>
            <w:r w:rsidR="00F85ED2">
              <w:t>priorites</w:t>
            </w:r>
            <w:proofErr w:type="spellEnd"/>
            <w:r w:rsidR="00F85ED2">
              <w:t xml:space="preserve"> count.</w:t>
            </w:r>
          </w:p>
          <w:p w14:paraId="3CD4ABAC" w14:textId="3D6F1232" w:rsidR="00EE575B" w:rsidRDefault="00EE575B" w:rsidP="00EE575B">
            <w:r>
              <w:t>To learn how filling out the census impacts what matters to you, visit</w:t>
            </w:r>
          </w:p>
          <w:p w14:paraId="2CAED30F" w14:textId="77777777" w:rsidR="00EE575B" w:rsidRDefault="005C05B3" w:rsidP="00EE575B">
            <w:pPr>
              <w:rPr>
                <w:rStyle w:val="Hyperlink"/>
              </w:rPr>
            </w:pPr>
            <w:hyperlink r:id="rId21" w:history="1">
              <w:r w:rsidR="00EE575B" w:rsidRPr="00812B8F">
                <w:rPr>
                  <w:rStyle w:val="Hyperlink"/>
                </w:rPr>
                <w:t>www.MIVoiceCounts.org</w:t>
              </w:r>
            </w:hyperlink>
          </w:p>
          <w:p w14:paraId="5D44AD47" w14:textId="31A48EFD" w:rsidR="00EE575B" w:rsidRDefault="00EE575B" w:rsidP="00EE575B">
            <w:r>
              <w:t>#MIVoiceCounts #</w:t>
            </w:r>
            <w:r w:rsidRPr="002E0139">
              <w:t>BeCountedMI2020</w:t>
            </w:r>
            <w:r>
              <w:t xml:space="preserve"> #2020Census #census2020 #</w:t>
            </w:r>
            <w:proofErr w:type="spellStart"/>
            <w:r>
              <w:t>communitydevelopment</w:t>
            </w:r>
            <w:proofErr w:type="spellEnd"/>
            <w:r>
              <w:t xml:space="preserve"> #</w:t>
            </w:r>
            <w:proofErr w:type="spellStart"/>
            <w:r>
              <w:t>socialimpact</w:t>
            </w:r>
            <w:proofErr w:type="spellEnd"/>
            <w:r w:rsidR="00572516">
              <w:t xml:space="preserve"> #</w:t>
            </w:r>
            <w:proofErr w:type="spellStart"/>
            <w:r w:rsidR="00572516">
              <w:t>selfcare</w:t>
            </w:r>
            <w:proofErr w:type="spellEnd"/>
          </w:p>
          <w:p w14:paraId="536E176E" w14:textId="0703826A" w:rsidR="00025DA0" w:rsidRDefault="00025DA0" w:rsidP="00EE575B"/>
        </w:tc>
        <w:tc>
          <w:tcPr>
            <w:tcW w:w="3083" w:type="dxa"/>
          </w:tcPr>
          <w:p w14:paraId="42A61677" w14:textId="032AE2F7" w:rsidR="00EE575B" w:rsidRDefault="00EE575B" w:rsidP="00EE575B">
            <w:r>
              <w:t xml:space="preserve">What matters to you? Schools? Transportation? Medical </w:t>
            </w:r>
            <w:r w:rsidR="00BB6AEE">
              <w:t>p</w:t>
            </w:r>
            <w:r>
              <w:t>rograms? Small businesses?</w:t>
            </w:r>
          </w:p>
          <w:p w14:paraId="48362ABD" w14:textId="77777777" w:rsidR="00EE575B" w:rsidRDefault="00EE575B" w:rsidP="00EE575B">
            <w:r>
              <w:t>To learn how filling out the census impacts what matters to you, visit</w:t>
            </w:r>
          </w:p>
          <w:p w14:paraId="61127624" w14:textId="77777777" w:rsidR="00EE575B" w:rsidRDefault="005C05B3" w:rsidP="00EE575B">
            <w:pPr>
              <w:rPr>
                <w:rStyle w:val="Hyperlink"/>
              </w:rPr>
            </w:pPr>
            <w:hyperlink r:id="rId22" w:history="1">
              <w:r w:rsidR="00EE575B" w:rsidRPr="00812B8F">
                <w:rPr>
                  <w:rStyle w:val="Hyperlink"/>
                </w:rPr>
                <w:t>www.MIVoiceCounts.org</w:t>
              </w:r>
            </w:hyperlink>
          </w:p>
          <w:p w14:paraId="1C4B28FC" w14:textId="77777777" w:rsidR="00EE575B" w:rsidRDefault="00EE575B" w:rsidP="00EE575B">
            <w:r>
              <w:t>#MIVoiceCounts #</w:t>
            </w:r>
            <w:r w:rsidRPr="002E0139">
              <w:t>BeCountedMI2020</w:t>
            </w:r>
            <w:r>
              <w:t xml:space="preserve"> #2020Census #census2020 #</w:t>
            </w:r>
            <w:proofErr w:type="spellStart"/>
            <w:r>
              <w:t>communitydevelopment</w:t>
            </w:r>
            <w:proofErr w:type="spellEnd"/>
            <w:r>
              <w:t xml:space="preserve"> #</w:t>
            </w:r>
            <w:proofErr w:type="spellStart"/>
            <w:r>
              <w:t>socialimpact</w:t>
            </w:r>
            <w:proofErr w:type="spellEnd"/>
          </w:p>
          <w:p w14:paraId="429FC5D7" w14:textId="38D0DC02" w:rsidR="00025DA0" w:rsidRDefault="00025DA0" w:rsidP="00572649"/>
        </w:tc>
      </w:tr>
      <w:tr w:rsidR="00653FD9" w14:paraId="62BAC769" w14:textId="77777777" w:rsidTr="00381858">
        <w:trPr>
          <w:gridBefore w:val="1"/>
          <w:wBefore w:w="6" w:type="dxa"/>
        </w:trPr>
        <w:tc>
          <w:tcPr>
            <w:tcW w:w="4673" w:type="dxa"/>
          </w:tcPr>
          <w:p w14:paraId="316035FF" w14:textId="12B4979C" w:rsidR="00F85ED2" w:rsidRDefault="00F85ED2"/>
        </w:tc>
        <w:tc>
          <w:tcPr>
            <w:tcW w:w="3061" w:type="dxa"/>
            <w:gridSpan w:val="2"/>
          </w:tcPr>
          <w:p w14:paraId="3F93FE26" w14:textId="77777777" w:rsidR="00653FD9" w:rsidRDefault="00653FD9" w:rsidP="00F85ED2"/>
        </w:tc>
        <w:tc>
          <w:tcPr>
            <w:tcW w:w="3083" w:type="dxa"/>
          </w:tcPr>
          <w:p w14:paraId="2B89DB9C" w14:textId="64C9F4F7" w:rsidR="00653FD9" w:rsidRDefault="00653FD9"/>
        </w:tc>
      </w:tr>
    </w:tbl>
    <w:p w14:paraId="6C159C0A" w14:textId="77428C02" w:rsidR="00451AFF" w:rsidRDefault="00451AFF">
      <w:bookmarkStart w:id="0" w:name="_GoBack"/>
      <w:bookmarkEnd w:id="0"/>
    </w:p>
    <w:sectPr w:rsidR="00451AFF" w:rsidSect="009913CA">
      <w:headerReference w:type="first" r:id="rId2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D46D45" w14:textId="77777777" w:rsidR="005C05B3" w:rsidRDefault="005C05B3" w:rsidP="009913CA">
      <w:pPr>
        <w:spacing w:after="0" w:line="240" w:lineRule="auto"/>
      </w:pPr>
      <w:r>
        <w:separator/>
      </w:r>
    </w:p>
  </w:endnote>
  <w:endnote w:type="continuationSeparator" w:id="0">
    <w:p w14:paraId="5FBF894F" w14:textId="77777777" w:rsidR="005C05B3" w:rsidRDefault="005C05B3" w:rsidP="009913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Grande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0D86AE" w14:textId="77777777" w:rsidR="005C05B3" w:rsidRDefault="005C05B3" w:rsidP="009913CA">
      <w:pPr>
        <w:spacing w:after="0" w:line="240" w:lineRule="auto"/>
      </w:pPr>
      <w:r>
        <w:separator/>
      </w:r>
    </w:p>
  </w:footnote>
  <w:footnote w:type="continuationSeparator" w:id="0">
    <w:p w14:paraId="332C7C0F" w14:textId="77777777" w:rsidR="005C05B3" w:rsidRDefault="005C05B3" w:rsidP="009913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92B570" w14:textId="77777777" w:rsidR="00DB01DE" w:rsidRDefault="00DB01DE" w:rsidP="009913C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AEB62C4" wp14:editId="7338DC2E">
          <wp:simplePos x="0" y="0"/>
          <wp:positionH relativeFrom="margin">
            <wp:align>right</wp:align>
          </wp:positionH>
          <wp:positionV relativeFrom="paragraph">
            <wp:posOffset>-85725</wp:posOffset>
          </wp:positionV>
          <wp:extent cx="1526564" cy="911442"/>
          <wp:effectExtent l="0" t="0" r="0" b="317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MI-Voice-Counts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6564" cy="9114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6763CEE3" wp14:editId="7B04D62B">
          <wp:extent cx="2047875" cy="672061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Be-Counted-Michigan-2020_Logo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2905" cy="6835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A4756CA" w14:textId="77777777" w:rsidR="00DB01DE" w:rsidRDefault="00DB01D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EF0499F"/>
    <w:multiLevelType w:val="hybridMultilevel"/>
    <w:tmpl w:val="D41001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2B5413"/>
    <w:multiLevelType w:val="hybridMultilevel"/>
    <w:tmpl w:val="7C600D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647D29"/>
    <w:multiLevelType w:val="hybridMultilevel"/>
    <w:tmpl w:val="AA040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CE3249"/>
    <w:multiLevelType w:val="hybridMultilevel"/>
    <w:tmpl w:val="D41001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F95C85"/>
    <w:multiLevelType w:val="hybridMultilevel"/>
    <w:tmpl w:val="7C600D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xsDAyNTM1AiJTYyUdpeDU4uLM/DyQAvNaAPTtA5YsAAAA"/>
  </w:docVars>
  <w:rsids>
    <w:rsidRoot w:val="00025DA0"/>
    <w:rsid w:val="00025DA0"/>
    <w:rsid w:val="000A2A6D"/>
    <w:rsid w:val="000A4F12"/>
    <w:rsid w:val="000C5F1D"/>
    <w:rsid w:val="001133F8"/>
    <w:rsid w:val="00116A06"/>
    <w:rsid w:val="0012789A"/>
    <w:rsid w:val="001854CC"/>
    <w:rsid w:val="001B25F5"/>
    <w:rsid w:val="00214AD7"/>
    <w:rsid w:val="002304E3"/>
    <w:rsid w:val="002449D6"/>
    <w:rsid w:val="00252740"/>
    <w:rsid w:val="00256811"/>
    <w:rsid w:val="002763B9"/>
    <w:rsid w:val="002837F5"/>
    <w:rsid w:val="00296C8C"/>
    <w:rsid w:val="002E0139"/>
    <w:rsid w:val="002E2876"/>
    <w:rsid w:val="003063A0"/>
    <w:rsid w:val="00370FF7"/>
    <w:rsid w:val="00374D8F"/>
    <w:rsid w:val="0037628D"/>
    <w:rsid w:val="00381858"/>
    <w:rsid w:val="003828AC"/>
    <w:rsid w:val="00386632"/>
    <w:rsid w:val="00387272"/>
    <w:rsid w:val="003A3A9B"/>
    <w:rsid w:val="00451AFF"/>
    <w:rsid w:val="0047178A"/>
    <w:rsid w:val="00491414"/>
    <w:rsid w:val="004E4C67"/>
    <w:rsid w:val="004E5CD4"/>
    <w:rsid w:val="00527B8B"/>
    <w:rsid w:val="0053354C"/>
    <w:rsid w:val="00566BC2"/>
    <w:rsid w:val="00572516"/>
    <w:rsid w:val="00572649"/>
    <w:rsid w:val="005C05B3"/>
    <w:rsid w:val="00636F7D"/>
    <w:rsid w:val="00653FD9"/>
    <w:rsid w:val="00682CA5"/>
    <w:rsid w:val="00683F60"/>
    <w:rsid w:val="006E5674"/>
    <w:rsid w:val="006F08E9"/>
    <w:rsid w:val="007824D8"/>
    <w:rsid w:val="007A68A1"/>
    <w:rsid w:val="007B33AF"/>
    <w:rsid w:val="007C6A4C"/>
    <w:rsid w:val="008144CA"/>
    <w:rsid w:val="00861B64"/>
    <w:rsid w:val="008A0169"/>
    <w:rsid w:val="008B1DD5"/>
    <w:rsid w:val="008B6FC7"/>
    <w:rsid w:val="009200B5"/>
    <w:rsid w:val="009407D5"/>
    <w:rsid w:val="00943A89"/>
    <w:rsid w:val="0096188F"/>
    <w:rsid w:val="009913CA"/>
    <w:rsid w:val="00A01394"/>
    <w:rsid w:val="00A364DB"/>
    <w:rsid w:val="00A5053C"/>
    <w:rsid w:val="00AC63E2"/>
    <w:rsid w:val="00AE11B5"/>
    <w:rsid w:val="00B50BFF"/>
    <w:rsid w:val="00BA091B"/>
    <w:rsid w:val="00BB32BB"/>
    <w:rsid w:val="00BB6AEE"/>
    <w:rsid w:val="00BB777A"/>
    <w:rsid w:val="00CF193F"/>
    <w:rsid w:val="00D61C3C"/>
    <w:rsid w:val="00DA1F47"/>
    <w:rsid w:val="00DB01DE"/>
    <w:rsid w:val="00DC15B1"/>
    <w:rsid w:val="00E030F4"/>
    <w:rsid w:val="00EB0436"/>
    <w:rsid w:val="00EB752D"/>
    <w:rsid w:val="00EE1A15"/>
    <w:rsid w:val="00EE575B"/>
    <w:rsid w:val="00F7696A"/>
    <w:rsid w:val="00F809A0"/>
    <w:rsid w:val="00F85ED2"/>
    <w:rsid w:val="00F94D47"/>
    <w:rsid w:val="00F94E21"/>
    <w:rsid w:val="00FA3D8E"/>
    <w:rsid w:val="00FB2AB3"/>
    <w:rsid w:val="00FC0AC2"/>
    <w:rsid w:val="00FD4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28AAD9"/>
  <w15:docId w15:val="{E0DB58D2-D580-4D15-999F-688CE0017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5D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7178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913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3CA"/>
  </w:style>
  <w:style w:type="paragraph" w:styleId="Footer">
    <w:name w:val="footer"/>
    <w:basedOn w:val="Normal"/>
    <w:link w:val="FooterChar"/>
    <w:uiPriority w:val="99"/>
    <w:unhideWhenUsed/>
    <w:rsid w:val="009913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3CA"/>
  </w:style>
  <w:style w:type="paragraph" w:styleId="BalloonText">
    <w:name w:val="Balloon Text"/>
    <w:basedOn w:val="Normal"/>
    <w:link w:val="BalloonTextChar"/>
    <w:uiPriority w:val="99"/>
    <w:semiHidden/>
    <w:unhideWhenUsed/>
    <w:rsid w:val="00296C8C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6C8C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E1A1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A3A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3A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3A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A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A9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MIVoiceCounts.org" TargetMode="Externa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hyperlink" Target="http://www.MIVoiceCounts.org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://www.MIVoiceCounts.org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MIVoiceCounts.org" TargetMode="External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IVoiceCounts.org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yperlink" Target="http://www.MIVoiceCounts.or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MIVoiceCounts.org" TargetMode="External"/><Relationship Id="rId22" Type="http://schemas.openxmlformats.org/officeDocument/2006/relationships/hyperlink" Target="http://www.MIVoiceCounts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jpeg"/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00C9DB-D964-4A13-A288-D7A1B6C003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58</Words>
  <Characters>4971</Characters>
  <Application>Microsoft Office Word</Application>
  <DocSecurity>0</DocSecurity>
  <Lines>276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Dunn</dc:creator>
  <cp:keywords/>
  <dc:description/>
  <cp:lastModifiedBy>Danielle Dunn</cp:lastModifiedBy>
  <cp:revision>2</cp:revision>
  <dcterms:created xsi:type="dcterms:W3CDTF">2020-01-13T21:35:00Z</dcterms:created>
  <dcterms:modified xsi:type="dcterms:W3CDTF">2020-01-13T21:35:00Z</dcterms:modified>
</cp:coreProperties>
</file>